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9B6C5" w14:textId="77777777" w:rsidR="005B1E38" w:rsidRPr="007A1BB7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14:paraId="59E5862C" w14:textId="77777777" w:rsidR="005B1E38" w:rsidRPr="007A1BB7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</w:p>
    <w:p w14:paraId="160D5BBD" w14:textId="2EC489DE" w:rsidR="00842071" w:rsidRDefault="00842071"/>
    <w:p w14:paraId="44E9E3A3" w14:textId="5BCEC3D2" w:rsidR="005D3C9B" w:rsidRDefault="005D3C9B"/>
    <w:p w14:paraId="0E6EB655" w14:textId="77777777" w:rsidR="005D3C9B" w:rsidRDefault="005D3C9B">
      <w:r>
        <w:t xml:space="preserve">Ans: - </w:t>
      </w:r>
    </w:p>
    <w:p w14:paraId="263B46CD" w14:textId="2BD256F2" w:rsidR="005D3C9B" w:rsidRDefault="005D3C9B">
      <w:r>
        <w:t>13. Select * from Employees where MOD (num/2) = 1 order by id ASC;</w:t>
      </w:r>
    </w:p>
    <w:p w14:paraId="18010A0E" w14:textId="5D6D3AF3" w:rsidR="005D3C9B" w:rsidRDefault="005D3C9B">
      <w:r>
        <w:t>14.  Create table new_table Select * from original_table;</w:t>
      </w:r>
    </w:p>
    <w:p w14:paraId="6DEAA29C" w14:textId="77777777" w:rsidR="005D3C9B" w:rsidRDefault="005D3C9B"/>
    <w:p w14:paraId="0BB13B35" w14:textId="77777777" w:rsidR="005D3C9B" w:rsidRDefault="005D3C9B"/>
    <w:sectPr w:rsidR="005D3C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5B1E38"/>
    <w:rsid w:val="005D3C9B"/>
    <w:rsid w:val="00842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EC338C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9</Words>
  <Characters>225</Characters>
  <Application>Microsoft Office Word</Application>
  <DocSecurity>0</DocSecurity>
  <Lines>1</Lines>
  <Paragraphs>1</Paragraphs>
  <ScaleCrop>false</ScaleCrop>
  <Company/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TIK KADAM</cp:lastModifiedBy>
  <cp:revision>3</cp:revision>
  <dcterms:created xsi:type="dcterms:W3CDTF">2021-03-26T13:46:00Z</dcterms:created>
  <dcterms:modified xsi:type="dcterms:W3CDTF">2022-08-29T17:23:00Z</dcterms:modified>
</cp:coreProperties>
</file>